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DCD1CB" w14:textId="06289BFC" w:rsidR="00F87967" w:rsidRDefault="001E5B49" w:rsidP="00A4485F">
      <w:pPr>
        <w:jc w:val="both"/>
      </w:pPr>
      <w:r>
        <w:t xml:space="preserve">August Macke est né le 3 janvier </w:t>
      </w:r>
      <w:r w:rsidR="001D1675">
        <w:t>1887</w:t>
      </w:r>
      <w:r>
        <w:t xml:space="preserve"> et est mort le 26 septembre 1914. Il est le fils d’August Friedrich Herman Macke et de Maria Florentine. La famille </w:t>
      </w:r>
      <w:r w:rsidR="00BE1CAF">
        <w:t xml:space="preserve">va </w:t>
      </w:r>
      <w:r>
        <w:t>déménage</w:t>
      </w:r>
      <w:r w:rsidR="00BE1CAF">
        <w:t>r</w:t>
      </w:r>
      <w:r>
        <w:t xml:space="preserve"> peu après </w:t>
      </w:r>
      <w:r w:rsidR="00BE1CAF">
        <w:t>s</w:t>
      </w:r>
      <w:r>
        <w:t>a naissance et</w:t>
      </w:r>
      <w:r w:rsidR="00BE1CAF">
        <w:t xml:space="preserve"> va</w:t>
      </w:r>
      <w:r>
        <w:t xml:space="preserve"> s’installe</w:t>
      </w:r>
      <w:r w:rsidR="00BE1CAF">
        <w:t>r</w:t>
      </w:r>
      <w:r>
        <w:t xml:space="preserve"> </w:t>
      </w:r>
      <w:r w:rsidR="00E84D80">
        <w:t xml:space="preserve">à Cologne en </w:t>
      </w:r>
      <w:r w:rsidR="001D1675">
        <w:t>1887</w:t>
      </w:r>
      <w:r w:rsidR="00E84D80">
        <w:t>. Vers la fin de l’année 1900, la famille emménage</w:t>
      </w:r>
      <w:r w:rsidR="00BE1CAF">
        <w:t>ra</w:t>
      </w:r>
      <w:r w:rsidR="00E84D80">
        <w:t xml:space="preserve"> à Bonn</w:t>
      </w:r>
      <w:r w:rsidR="00BE1CAF">
        <w:t xml:space="preserve"> et</w:t>
      </w:r>
      <w:r w:rsidR="00E84D80">
        <w:t xml:space="preserve"> Macke poursui</w:t>
      </w:r>
      <w:r w:rsidR="00BE1CAF">
        <w:t>vra</w:t>
      </w:r>
      <w:r w:rsidR="00E84D80">
        <w:t xml:space="preserve"> ses études au</w:t>
      </w:r>
      <w:r w:rsidR="00E84D80" w:rsidRPr="00E84D80">
        <w:rPr>
          <w:lang w:val="de-DE"/>
        </w:rPr>
        <w:t xml:space="preserve"> Realgymnasium</w:t>
      </w:r>
      <w:r w:rsidR="00E84D80">
        <w:t xml:space="preserve">. </w:t>
      </w:r>
      <w:r w:rsidR="00BE1CAF">
        <w:t xml:space="preserve">Cette dernière sera un </w:t>
      </w:r>
      <w:r w:rsidR="00E84D80">
        <w:t xml:space="preserve">échec car Macke ne </w:t>
      </w:r>
      <w:r w:rsidR="002A242B">
        <w:t>pens</w:t>
      </w:r>
      <w:r w:rsidR="00BE1CAF">
        <w:t>era</w:t>
      </w:r>
      <w:r w:rsidR="00E84D80">
        <w:t xml:space="preserve"> qu’à peindre et donc ne suiv</w:t>
      </w:r>
      <w:r w:rsidR="00BE1CAF">
        <w:t>ra</w:t>
      </w:r>
      <w:r w:rsidR="00E84D80">
        <w:t xml:space="preserve"> pas les cours. </w:t>
      </w:r>
      <w:r w:rsidR="002A242B">
        <w:t>En 1903, August Macke rencontre</w:t>
      </w:r>
      <w:r w:rsidR="00BE1CAF">
        <w:t>ra</w:t>
      </w:r>
      <w:r w:rsidR="002A242B">
        <w:t xml:space="preserve"> sa future femme Élizabeth Gerhardt</w:t>
      </w:r>
      <w:r w:rsidR="00BE1CAF">
        <w:t xml:space="preserve"> sur le chemin de l’école et pou</w:t>
      </w:r>
      <w:r w:rsidR="001D1675">
        <w:t>r</w:t>
      </w:r>
      <w:r w:rsidR="002A242B">
        <w:t xml:space="preserve"> pouvoir lui rendre visite, </w:t>
      </w:r>
      <w:r w:rsidR="00BE1CAF">
        <w:t>il</w:t>
      </w:r>
      <w:r w:rsidR="002A242B">
        <w:t xml:space="preserve"> va se mettre à faire le portrait du frère d’Élizabeth, Walter Gerhard. </w:t>
      </w:r>
      <w:r w:rsidR="00F87967">
        <w:t xml:space="preserve">Ceci lui </w:t>
      </w:r>
      <w:r w:rsidR="00BE1CAF">
        <w:t>permettra</w:t>
      </w:r>
      <w:r w:rsidR="00F87967">
        <w:t xml:space="preserve"> de s’introduire dans leur famille. En octobre 1904, Macke débute</w:t>
      </w:r>
      <w:r w:rsidR="00BE1CAF">
        <w:t>ra</w:t>
      </w:r>
      <w:r w:rsidR="00F87967">
        <w:t xml:space="preserve"> des études artistiques à l’académie des beaux-Arts de Düsseldorf</w:t>
      </w:r>
      <w:r w:rsidR="00F130B4">
        <w:t xml:space="preserve"> et e</w:t>
      </w:r>
      <w:r w:rsidR="00F87967">
        <w:t>n 1905, il s’</w:t>
      </w:r>
      <w:r w:rsidR="00F130B4">
        <w:t>inscrira</w:t>
      </w:r>
      <w:r w:rsidR="00F87967">
        <w:t xml:space="preserve"> aux cours du soir de l’académie des beaux-arts. </w:t>
      </w:r>
      <w:r w:rsidR="00F374F6">
        <w:t>En 1907, Il découvr</w:t>
      </w:r>
      <w:r w:rsidR="00F130B4">
        <w:t>ira</w:t>
      </w:r>
      <w:r w:rsidR="00F374F6">
        <w:t xml:space="preserve"> la modernité française (l’impressionnisme)</w:t>
      </w:r>
      <w:r w:rsidR="00F130B4">
        <w:t>, c</w:t>
      </w:r>
      <w:r w:rsidR="00F374F6">
        <w:t xml:space="preserve">ette </w:t>
      </w:r>
      <w:r w:rsidR="00F130B4">
        <w:t>dernière</w:t>
      </w:r>
      <w:r w:rsidR="00F374F6">
        <w:t xml:space="preserve"> va modifier sa perception de la peinture et de la vie</w:t>
      </w:r>
      <w:r w:rsidR="00F130B4">
        <w:t xml:space="preserve"> de plus e</w:t>
      </w:r>
      <w:r w:rsidR="00F374F6">
        <w:t>n 1907, Macke va</w:t>
      </w:r>
      <w:r w:rsidR="00F130B4">
        <w:t xml:space="preserve"> </w:t>
      </w:r>
      <w:r w:rsidR="00F374F6">
        <w:t>se rendre à plusieurs reprises à Paris pour découvrir sur place les œuvres d’Edouard Manet,</w:t>
      </w:r>
      <w:r w:rsidR="00F130B4">
        <w:t xml:space="preserve"> de</w:t>
      </w:r>
      <w:r w:rsidR="00F374F6">
        <w:t xml:space="preserve"> Degas,</w:t>
      </w:r>
      <w:r w:rsidR="00F130B4">
        <w:t xml:space="preserve"> de</w:t>
      </w:r>
      <w:r w:rsidR="00F374F6">
        <w:t xml:space="preserve"> Toulouse-Lautrec</w:t>
      </w:r>
      <w:r w:rsidR="00F130B4">
        <w:t xml:space="preserve">, de </w:t>
      </w:r>
      <w:r w:rsidR="00F374F6">
        <w:t>Seurat</w:t>
      </w:r>
      <w:r w:rsidR="00F130B4">
        <w:t xml:space="preserve"> et de</w:t>
      </w:r>
      <w:r w:rsidR="00F374F6">
        <w:t xml:space="preserve"> Pissarro</w:t>
      </w:r>
      <w:r w:rsidR="00F130B4">
        <w:t>.</w:t>
      </w:r>
      <w:r w:rsidR="00F374F6">
        <w:t xml:space="preserve"> </w:t>
      </w:r>
      <w:r w:rsidR="00F130B4">
        <w:t>M</w:t>
      </w:r>
      <w:r w:rsidR="00F374F6">
        <w:t>ais il va aussi découvrir la vie parisienne dans les espaces public</w:t>
      </w:r>
      <w:r w:rsidR="00F130B4">
        <w:t xml:space="preserve"> et</w:t>
      </w:r>
      <w:r w:rsidR="00F374F6">
        <w:t xml:space="preserve"> </w:t>
      </w:r>
      <w:r w:rsidR="00F130B4">
        <w:t>c</w:t>
      </w:r>
      <w:r w:rsidR="007261FF">
        <w:t>ette expérience va lui permettre de créé de nombreuses esquisses</w:t>
      </w:r>
      <w:r w:rsidR="00F130B4">
        <w:t xml:space="preserve"> jusqu’en é</w:t>
      </w:r>
      <w:r w:rsidR="007261FF">
        <w:t>té 1907</w:t>
      </w:r>
      <w:r w:rsidR="00F130B4">
        <w:t xml:space="preserve"> où</w:t>
      </w:r>
      <w:r w:rsidR="007261FF">
        <w:t xml:space="preserve"> August </w:t>
      </w:r>
      <w:r w:rsidR="00F130B4">
        <w:t xml:space="preserve">va </w:t>
      </w:r>
      <w:r w:rsidR="007261FF">
        <w:t>retourne</w:t>
      </w:r>
      <w:r w:rsidR="00F130B4">
        <w:t>r</w:t>
      </w:r>
      <w:r w:rsidR="007261FF">
        <w:t xml:space="preserve"> à Bonn, imprégné par le mouvement, et va réaliser </w:t>
      </w:r>
      <w:r w:rsidR="007261FF">
        <w:rPr>
          <w:i/>
          <w:iCs/>
        </w:rPr>
        <w:t>la petite esquisse d’huile</w:t>
      </w:r>
      <w:r w:rsidR="007261FF">
        <w:t xml:space="preserve"> et </w:t>
      </w:r>
      <w:r w:rsidR="007261FF">
        <w:rPr>
          <w:i/>
          <w:iCs/>
        </w:rPr>
        <w:t>Arbre dans un champ de blé</w:t>
      </w:r>
      <w:r w:rsidR="007261FF">
        <w:t xml:space="preserve">. Ces œuvre </w:t>
      </w:r>
      <w:r w:rsidR="001D1675">
        <w:t>ont</w:t>
      </w:r>
      <w:r w:rsidR="007261FF">
        <w:t xml:space="preserve"> été réalisé en plein air. </w:t>
      </w:r>
      <w:r w:rsidR="000141CA">
        <w:t>En Octobre 1908, Macke commence son service Militaire</w:t>
      </w:r>
      <w:r w:rsidR="009E154B">
        <w:t xml:space="preserve"> et</w:t>
      </w:r>
      <w:r w:rsidR="000141CA">
        <w:t xml:space="preserve"> n’a</w:t>
      </w:r>
      <w:r w:rsidR="009E154B">
        <w:t>ura</w:t>
      </w:r>
      <w:r w:rsidR="000141CA">
        <w:t xml:space="preserve"> guère le temps de peindre. </w:t>
      </w:r>
      <w:r w:rsidR="009E154B">
        <w:t xml:space="preserve">Mais avec l’année </w:t>
      </w:r>
      <w:r w:rsidR="000141CA">
        <w:t>1909, Macke</w:t>
      </w:r>
      <w:r w:rsidR="009E154B">
        <w:t>,</w:t>
      </w:r>
      <w:r w:rsidR="000141CA">
        <w:t xml:space="preserve"> Libéré de ses obligations militaires, épouse</w:t>
      </w:r>
      <w:r w:rsidR="009E154B">
        <w:t>ra</w:t>
      </w:r>
      <w:r w:rsidR="000141CA">
        <w:t xml:space="preserve"> Élizabeth Gerhart. </w:t>
      </w:r>
      <w:r w:rsidR="009E154B">
        <w:t>Cette dernière</w:t>
      </w:r>
      <w:r w:rsidR="000141CA">
        <w:t xml:space="preserve"> est la nièce du collectionneur Bernhard Koehler, </w:t>
      </w:r>
      <w:r w:rsidR="009E154B">
        <w:t xml:space="preserve">qui </w:t>
      </w:r>
      <w:r w:rsidR="000141CA">
        <w:t>financ</w:t>
      </w:r>
      <w:r w:rsidR="009E154B">
        <w:t>era</w:t>
      </w:r>
      <w:r w:rsidR="000141CA">
        <w:t xml:space="preserve"> ses travaux.</w:t>
      </w:r>
      <w:r w:rsidR="009E154B">
        <w:t xml:space="preserve"> Le couple</w:t>
      </w:r>
      <w:r w:rsidR="000141CA">
        <w:t xml:space="preserve"> f</w:t>
      </w:r>
      <w:r w:rsidR="009E154B">
        <w:t>era</w:t>
      </w:r>
      <w:r w:rsidR="000141CA">
        <w:t xml:space="preserve"> un voyage de noce à Paris o</w:t>
      </w:r>
      <w:r w:rsidR="009E154B">
        <w:t>ù</w:t>
      </w:r>
      <w:r w:rsidR="000141CA">
        <w:t xml:space="preserve"> August pein</w:t>
      </w:r>
      <w:r w:rsidR="009E154B">
        <w:t>dra</w:t>
      </w:r>
      <w:r w:rsidR="000141CA">
        <w:t xml:space="preserve"> son célèbre </w:t>
      </w:r>
      <w:r w:rsidR="000141CA">
        <w:rPr>
          <w:i/>
          <w:iCs/>
        </w:rPr>
        <w:t>Autoportrait au chapeau</w:t>
      </w:r>
      <w:r w:rsidR="000141CA" w:rsidRPr="000141CA">
        <w:t>.</w:t>
      </w:r>
      <w:r w:rsidR="00A4485F">
        <w:t xml:space="preserve"> En Octobre 1909, Mac</w:t>
      </w:r>
      <w:r w:rsidR="009E154B">
        <w:t>k</w:t>
      </w:r>
      <w:r w:rsidR="00A4485F">
        <w:t>e rentr</w:t>
      </w:r>
      <w:r w:rsidR="009E154B">
        <w:t>era</w:t>
      </w:r>
      <w:r w:rsidR="00A4485F">
        <w:t xml:space="preserve"> à </w:t>
      </w:r>
      <w:r w:rsidR="00A4485F" w:rsidRPr="00A4485F">
        <w:rPr>
          <w:lang w:val="de-DE"/>
        </w:rPr>
        <w:t>Tegernsee</w:t>
      </w:r>
      <w:r w:rsidR="00A4485F">
        <w:t xml:space="preserve"> ou il mènera une vie calme</w:t>
      </w:r>
      <w:r w:rsidR="009E154B">
        <w:t xml:space="preserve"> et c</w:t>
      </w:r>
      <w:r w:rsidR="00A4485F">
        <w:t xml:space="preserve">ela lui permettra de produire deux-cents tableaux. </w:t>
      </w:r>
      <w:r w:rsidR="009E154B">
        <w:t>Avec la fin de l’</w:t>
      </w:r>
      <w:r w:rsidR="00A4485F">
        <w:t>année 1909, Macke, admirateur de Cézanne, pein</w:t>
      </w:r>
      <w:r w:rsidR="009E154B">
        <w:t>dra</w:t>
      </w:r>
      <w:r w:rsidR="00A4485F">
        <w:t xml:space="preserve"> deux portraits de son épouse : </w:t>
      </w:r>
      <w:r w:rsidR="00A4485F">
        <w:rPr>
          <w:i/>
          <w:iCs/>
        </w:rPr>
        <w:t xml:space="preserve">Femme de l’artiste au chapeau </w:t>
      </w:r>
      <w:r w:rsidR="00A4485F">
        <w:t xml:space="preserve">et </w:t>
      </w:r>
      <w:r w:rsidR="00A4485F">
        <w:rPr>
          <w:i/>
          <w:iCs/>
        </w:rPr>
        <w:t>Portrait aux pommes</w:t>
      </w:r>
      <w:r w:rsidR="00A4485F">
        <w:t xml:space="preserve">. En 1911, August Macke </w:t>
      </w:r>
      <w:r w:rsidR="00B40442">
        <w:t>et son épouse décide</w:t>
      </w:r>
      <w:r w:rsidR="009E154B">
        <w:t>ron</w:t>
      </w:r>
      <w:r w:rsidR="00B40442">
        <w:t xml:space="preserve">t de retourner à Bonn. </w:t>
      </w:r>
      <w:r w:rsidR="009E154B">
        <w:t>Si l’on regarde le</w:t>
      </w:r>
      <w:r w:rsidR="00B40442">
        <w:t xml:space="preserve"> style des toiles issues de Bonn</w:t>
      </w:r>
      <w:r w:rsidR="009E154B">
        <w:t xml:space="preserve"> on remarquera qu’elle</w:t>
      </w:r>
      <w:r w:rsidR="00B40442">
        <w:t xml:space="preserve"> son de « facture fauve ». </w:t>
      </w:r>
      <w:r w:rsidR="00ED0F2D">
        <w:t>Avec l’année</w:t>
      </w:r>
      <w:r w:rsidR="00B40442">
        <w:t xml:space="preserve"> 1912, Macke a Participe</w:t>
      </w:r>
      <w:r w:rsidR="00ED0F2D">
        <w:t>ra</w:t>
      </w:r>
      <w:r w:rsidR="00B40442">
        <w:t xml:space="preserve"> à une nouvelle impulsion artistique en rejoignant les « </w:t>
      </w:r>
      <w:r w:rsidR="00B40442" w:rsidRPr="00ED0F2D">
        <w:rPr>
          <w:lang w:val="de-DE"/>
        </w:rPr>
        <w:t>Blaue Reite</w:t>
      </w:r>
      <w:r w:rsidR="00B40442">
        <w:t>r »</w:t>
      </w:r>
      <w:r w:rsidR="00C70CA1">
        <w:t xml:space="preserve"> mais en février 1912, après avoir participé à l’exposition du « Cavalier Bleu », Macke, énormément déçu, romp</w:t>
      </w:r>
      <w:r w:rsidR="00ED0F2D">
        <w:t>ra</w:t>
      </w:r>
      <w:r w:rsidR="00C70CA1">
        <w:t xml:space="preserve"> avec ces dernier. En 1913, sa déception est telle qu’il va </w:t>
      </w:r>
      <w:r w:rsidR="00ED0F2D">
        <w:t>peindre un tableau péjoratif de</w:t>
      </w:r>
      <w:r w:rsidR="00C70CA1">
        <w:t xml:space="preserve"> ce groupe dans son œuvre </w:t>
      </w:r>
      <w:r w:rsidR="00C70CA1">
        <w:rPr>
          <w:i/>
          <w:iCs/>
        </w:rPr>
        <w:t>caricature du cavalier bleu</w:t>
      </w:r>
      <w:r w:rsidR="00C70CA1">
        <w:t>. Le couple déménage</w:t>
      </w:r>
      <w:r w:rsidR="00ED0F2D">
        <w:t>ra</w:t>
      </w:r>
      <w:r w:rsidR="00C70CA1">
        <w:t xml:space="preserve"> cette même année en suisse et </w:t>
      </w:r>
      <w:r w:rsidR="00ED0F2D">
        <w:t>conna</w:t>
      </w:r>
      <w:r w:rsidR="00D41485">
        <w:t>î</w:t>
      </w:r>
      <w:r w:rsidR="00ED0F2D">
        <w:t>tr</w:t>
      </w:r>
      <w:r w:rsidR="00D41485">
        <w:t>a</w:t>
      </w:r>
      <w:r w:rsidR="00C70CA1">
        <w:t xml:space="preserve"> une année très fructueuse </w:t>
      </w:r>
      <w:r w:rsidR="00ED0F2D">
        <w:t>grâce à l’utilisation</w:t>
      </w:r>
      <w:r w:rsidR="00C70CA1">
        <w:t xml:space="preserve"> des motifs de l’homme et de la nature. </w:t>
      </w:r>
      <w:r w:rsidR="00ED0F2D">
        <w:t>Enfin, l</w:t>
      </w:r>
      <w:r w:rsidR="00C70CA1">
        <w:t>e 8 août 1914, tout prend</w:t>
      </w:r>
      <w:r w:rsidR="00ED0F2D">
        <w:t>ra</w:t>
      </w:r>
      <w:r w:rsidR="00C70CA1">
        <w:t xml:space="preserve"> fin, lorsque Macke </w:t>
      </w:r>
      <w:r w:rsidR="00ED0F2D">
        <w:t>s</w:t>
      </w:r>
      <w:r w:rsidR="00C70CA1">
        <w:t>e</w:t>
      </w:r>
      <w:r w:rsidR="00ED0F2D">
        <w:t>ra</w:t>
      </w:r>
      <w:r w:rsidR="00C70CA1">
        <w:t xml:space="preserve"> tué sur le champ de bataille en Champagne</w:t>
      </w:r>
      <w:r w:rsidR="00ED0F2D">
        <w:t xml:space="preserve">, </w:t>
      </w:r>
      <w:r w:rsidR="00BE1CAF">
        <w:t>le 26 septembre 1914, à l’âge de 27 ans, Auguste repose</w:t>
      </w:r>
      <w:r w:rsidR="00ED0F2D">
        <w:t>ra</w:t>
      </w:r>
      <w:r w:rsidR="00BE1CAF">
        <w:t xml:space="preserve"> au cimetière de Souain dans une tombe </w:t>
      </w:r>
      <w:r w:rsidR="0021757A">
        <w:t>commune</w:t>
      </w:r>
      <w:r w:rsidR="00BE1CAF">
        <w:t>.</w:t>
      </w:r>
    </w:p>
    <w:p w14:paraId="19D7E2DC" w14:textId="0A26E0D3" w:rsidR="001D1675" w:rsidRDefault="001D1675" w:rsidP="00A4485F">
      <w:pPr>
        <w:jc w:val="both"/>
      </w:pPr>
    </w:p>
    <w:p w14:paraId="4466B963" w14:textId="3BDB90A0" w:rsidR="00651242" w:rsidRDefault="001D1675" w:rsidP="00A4485F">
      <w:pPr>
        <w:jc w:val="both"/>
        <w:rPr>
          <w:lang w:val="de-DE"/>
        </w:rPr>
      </w:pPr>
      <w:r w:rsidRPr="001D1675">
        <w:rPr>
          <w:lang w:val="de-DE"/>
        </w:rPr>
        <w:t xml:space="preserve">August Macke wurde am 3. Januar </w:t>
      </w:r>
      <w:r>
        <w:rPr>
          <w:lang w:val="de-DE"/>
        </w:rPr>
        <w:t>1887 geboren und ist am September 1914 in Frankreich im ersten Weltkrieg gestorben.</w:t>
      </w:r>
      <w:r w:rsidR="00314B98">
        <w:rPr>
          <w:lang w:val="de-DE"/>
        </w:rPr>
        <w:t xml:space="preserve"> Er war ein Soldat.</w:t>
      </w:r>
      <w:r>
        <w:rPr>
          <w:lang w:val="de-DE"/>
        </w:rPr>
        <w:t xml:space="preserve"> Er war ein Maler, Er war</w:t>
      </w:r>
      <w:r w:rsidR="00651242">
        <w:rPr>
          <w:lang w:val="de-DE"/>
        </w:rPr>
        <w:t xml:space="preserve"> ein</w:t>
      </w:r>
      <w:r>
        <w:rPr>
          <w:lang w:val="de-DE"/>
        </w:rPr>
        <w:t xml:space="preserve"> </w:t>
      </w:r>
      <w:r w:rsidR="00651242">
        <w:rPr>
          <w:lang w:val="de-DE"/>
        </w:rPr>
        <w:t>Expressionistischer Maler. Er gehört eine Bewegung an. Der Blauer Reiter. Wer hat den blauen Reiter gegründet. Kandinsky und Franc</w:t>
      </w:r>
      <w:r w:rsidR="00B17CFA">
        <w:rPr>
          <w:lang w:val="de-DE"/>
        </w:rPr>
        <w:t xml:space="preserve"> </w:t>
      </w:r>
      <w:r w:rsidR="00651242">
        <w:rPr>
          <w:lang w:val="de-DE"/>
        </w:rPr>
        <w:t>Marc.</w:t>
      </w:r>
      <w:r w:rsidR="00314B98">
        <w:rPr>
          <w:lang w:val="de-DE"/>
        </w:rPr>
        <w:t xml:space="preserve"> </w:t>
      </w:r>
      <w:bookmarkStart w:id="0" w:name="_GoBack"/>
      <w:bookmarkEnd w:id="0"/>
    </w:p>
    <w:sectPr w:rsidR="00651242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8824F2" w14:textId="77777777" w:rsidR="00C1180B" w:rsidRDefault="00C1180B" w:rsidP="009D4A44">
      <w:r>
        <w:separator/>
      </w:r>
    </w:p>
  </w:endnote>
  <w:endnote w:type="continuationSeparator" w:id="0">
    <w:p w14:paraId="3DB98274" w14:textId="77777777" w:rsidR="00C1180B" w:rsidRDefault="00C1180B" w:rsidP="009D4A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18873375"/>
      <w:docPartObj>
        <w:docPartGallery w:val="Page Numbers (Bottom of Page)"/>
        <w:docPartUnique/>
      </w:docPartObj>
    </w:sdtPr>
    <w:sdtEndPr/>
    <w:sdtContent>
      <w:p w14:paraId="763484B1" w14:textId="518516DF" w:rsidR="00CF35B3" w:rsidRDefault="00CF35B3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6CEB2AF5" wp14:editId="6E9AC843">
                  <wp:simplePos x="0" y="0"/>
                  <wp:positionH relativeFrom="rightMargin">
                    <wp:posOffset>8802</wp:posOffset>
                  </wp:positionH>
                  <wp:positionV relativeFrom="bottomMargin">
                    <wp:posOffset>74738</wp:posOffset>
                  </wp:positionV>
                  <wp:extent cx="519030" cy="339321"/>
                  <wp:effectExtent l="0" t="0" r="14605" b="2286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9030" cy="339321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4DBF889" w14:textId="77777777" w:rsidR="00CF35B3" w:rsidRDefault="00CF35B3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CEB2AF5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margin-left:.7pt;margin-top:5.9pt;width:40.85pt;height:26.7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" o:allowincell="f" adj="14135" strokecolor="gray" strokeweight=".25pt">
                  <v:textbox>
                    <w:txbxContent>
                      <w:p w14:paraId="14DBF889" w14:textId="77777777" w:rsidR="00CF35B3" w:rsidRDefault="00CF35B3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73F461" w14:textId="77777777" w:rsidR="00C1180B" w:rsidRDefault="00C1180B" w:rsidP="009D4A44">
      <w:r>
        <w:separator/>
      </w:r>
    </w:p>
  </w:footnote>
  <w:footnote w:type="continuationSeparator" w:id="0">
    <w:p w14:paraId="3403FF93" w14:textId="77777777" w:rsidR="00C1180B" w:rsidRDefault="00C1180B" w:rsidP="009D4A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0C3691" w14:textId="06DD22F3" w:rsidR="00CF35B3" w:rsidRDefault="00CF35B3">
    <w:pPr>
      <w:pStyle w:val="En-tte"/>
    </w:pPr>
    <w:r>
      <w:t>Biographie d’</w:t>
    </w:r>
    <w:r w:rsidRPr="009D4A44">
      <w:t>August Macke</w:t>
    </w:r>
    <w:r>
      <w:t xml:space="preserve"> Letellier Henry 1</w:t>
    </w:r>
    <w:r w:rsidRPr="009D4A44">
      <w:rPr>
        <w:vertAlign w:val="superscript"/>
      </w:rPr>
      <w:t>ère</w:t>
    </w:r>
    <w:r>
      <w:t xml:space="preserve"> G3 Deutsch </w:t>
    </w:r>
    <w:r>
      <w:rPr>
        <w:lang w:val="de-DE"/>
      </w:rPr>
      <w:t>Samstag, den 2. November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N7I0MTY0N7YwszBW0lEKTi0uzszPAykwrgUARhBJKCwAAAA="/>
  </w:docVars>
  <w:rsids>
    <w:rsidRoot w:val="0074694F"/>
    <w:rsid w:val="000141CA"/>
    <w:rsid w:val="00076E72"/>
    <w:rsid w:val="00115C1F"/>
    <w:rsid w:val="00122B13"/>
    <w:rsid w:val="001D1675"/>
    <w:rsid w:val="001E5B49"/>
    <w:rsid w:val="0021757A"/>
    <w:rsid w:val="002A242B"/>
    <w:rsid w:val="00314B98"/>
    <w:rsid w:val="003F41CD"/>
    <w:rsid w:val="00651242"/>
    <w:rsid w:val="0070443F"/>
    <w:rsid w:val="007261FF"/>
    <w:rsid w:val="0074694F"/>
    <w:rsid w:val="0097080E"/>
    <w:rsid w:val="009D4A44"/>
    <w:rsid w:val="009E154B"/>
    <w:rsid w:val="009E2BBE"/>
    <w:rsid w:val="00A4485F"/>
    <w:rsid w:val="00B17CFA"/>
    <w:rsid w:val="00B40442"/>
    <w:rsid w:val="00B6174F"/>
    <w:rsid w:val="00BE1CAF"/>
    <w:rsid w:val="00C1180B"/>
    <w:rsid w:val="00C70CA1"/>
    <w:rsid w:val="00CF35B3"/>
    <w:rsid w:val="00D41485"/>
    <w:rsid w:val="00DF66CD"/>
    <w:rsid w:val="00E84D80"/>
    <w:rsid w:val="00ED0F2D"/>
    <w:rsid w:val="00F130B4"/>
    <w:rsid w:val="00F374F6"/>
    <w:rsid w:val="00F8282D"/>
    <w:rsid w:val="00F87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82D2D3"/>
  <w15:chartTrackingRefBased/>
  <w15:docId w15:val="{AC941C89-7296-4249-A2F4-719F4EBCD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9D4A44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9D4A44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9D4A44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D4A44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styleId="Marquedecommentaire">
    <w:name w:val="annotation reference"/>
    <w:basedOn w:val="Policepardfaut"/>
    <w:uiPriority w:val="99"/>
    <w:semiHidden/>
    <w:unhideWhenUsed/>
    <w:rsid w:val="002A242B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A242B"/>
    <w:rPr>
      <w:sz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A242B"/>
    <w:rPr>
      <w:rFonts w:ascii="Times New Roman" w:hAnsi="Times New Roman" w:cs="Times New Roman"/>
      <w:color w:val="000000"/>
      <w:kern w:val="28"/>
      <w:sz w:val="20"/>
      <w:szCs w:val="20"/>
      <w:lang w:eastAsia="fr-FR"/>
      <w14:ligatures w14:val="standard"/>
      <w14:cntxtAlts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A242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A242B"/>
    <w:rPr>
      <w:rFonts w:ascii="Times New Roman" w:hAnsi="Times New Roman" w:cs="Times New Roman"/>
      <w:b/>
      <w:bCs/>
      <w:color w:val="000000"/>
      <w:kern w:val="28"/>
      <w:sz w:val="20"/>
      <w:szCs w:val="20"/>
      <w:lang w:eastAsia="fr-FR"/>
      <w14:ligatures w14:val="standard"/>
      <w14:cntxtAlt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A242B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A242B"/>
    <w:rPr>
      <w:rFonts w:ascii="Segoe UI" w:hAnsi="Segoe UI" w:cs="Segoe UI"/>
      <w:color w:val="000000"/>
      <w:kern w:val="28"/>
      <w:sz w:val="18"/>
      <w:szCs w:val="18"/>
      <w:lang w:eastAsia="fr-FR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1</Pages>
  <Words>514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9</cp:revision>
  <dcterms:created xsi:type="dcterms:W3CDTF">2019-11-02T12:55:00Z</dcterms:created>
  <dcterms:modified xsi:type="dcterms:W3CDTF">2019-11-07T19:15:00Z</dcterms:modified>
</cp:coreProperties>
</file>